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90DAF" w:rsidRDefault="00796EFC">
      <w:pPr>
        <w:pStyle w:val="Title"/>
      </w:pPr>
      <w:r>
        <w:t>Correlation Report #2</w:t>
      </w:r>
    </w:p>
    <w:p w:rsidR="00790DAF" w:rsidRDefault="00796EFC">
      <w:pPr>
        <w:pStyle w:val="Date"/>
      </w:pPr>
      <w:r>
        <w:t>Date: 2016-10-29</w:t>
      </w:r>
    </w:p>
    <w:p w:rsidR="00790DAF" w:rsidRDefault="00790DAF" w:rsidP="00226E8E">
      <w:pPr>
        <w:pStyle w:val="TOCHeading"/>
      </w:pPr>
    </w:p>
    <w:p w:rsidR="00790DAF" w:rsidRDefault="00796EFC">
      <w:pPr>
        <w:pStyle w:val="Heading2"/>
      </w:pPr>
      <w:bookmarkStart w:id="0" w:name="male"/>
      <w:bookmarkStart w:id="1" w:name="_Toc465509076"/>
      <w:bookmarkEnd w:id="0"/>
      <w:r>
        <w:t>m</w:t>
      </w:r>
      <w:r>
        <w:t>ale</w:t>
      </w:r>
      <w:bookmarkEnd w:id="1"/>
    </w:p>
    <w:tbl>
      <w:tblPr>
        <w:tblW w:w="0" w:type="pct"/>
        <w:tblLook w:val="07E0" w:firstRow="1" w:lastRow="1" w:firstColumn="1" w:lastColumn="1" w:noHBand="1" w:noVBand="1"/>
      </w:tblPr>
      <w:tblGrid>
        <w:gridCol w:w="910"/>
        <w:gridCol w:w="464"/>
        <w:gridCol w:w="525"/>
        <w:gridCol w:w="750"/>
        <w:gridCol w:w="447"/>
        <w:gridCol w:w="1054"/>
        <w:gridCol w:w="880"/>
        <w:gridCol w:w="938"/>
        <w:gridCol w:w="605"/>
        <w:gridCol w:w="631"/>
        <w:gridCol w:w="575"/>
        <w:gridCol w:w="600"/>
        <w:gridCol w:w="627"/>
        <w:gridCol w:w="570"/>
      </w:tblGrid>
      <w:tr w:rsidR="00790DA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796EFC">
            <w:pPr>
              <w:pStyle w:val="Compact"/>
            </w:pPr>
            <w:r>
              <w:t>dom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796EFC">
            <w:pPr>
              <w:pStyle w:val="Compact"/>
              <w:jc w:val="right"/>
            </w:pPr>
            <w:r>
              <w:t>stud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796EFC">
            <w:pPr>
              <w:pStyle w:val="Compact"/>
            </w:pPr>
            <w:r>
              <w:t>phy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796EFC">
            <w:pPr>
              <w:pStyle w:val="Compact"/>
              <w:jc w:val="right"/>
            </w:pPr>
            <w:r>
              <w:t>co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796EFC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796EFC">
            <w:pPr>
              <w:pStyle w:val="Compact"/>
              <w:jc w:val="right"/>
            </w:pPr>
            <w:r>
              <w:t>tau_leve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796EFC">
            <w:pPr>
              <w:pStyle w:val="Compact"/>
              <w:jc w:val="right"/>
            </w:pPr>
            <w:r>
              <w:t>tau_slop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796EFC">
            <w:pPr>
              <w:pStyle w:val="Compact"/>
              <w:jc w:val="right"/>
            </w:pPr>
            <w:r>
              <w:t>tau_res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796EFC">
            <w:pPr>
              <w:pStyle w:val="Compact"/>
              <w:jc w:val="right"/>
            </w:pPr>
            <w:r>
              <w:t>er_leve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796EFC">
            <w:pPr>
              <w:pStyle w:val="Compact"/>
              <w:jc w:val="right"/>
            </w:pPr>
            <w:r>
              <w:t>er_slop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796EFC">
            <w:pPr>
              <w:pStyle w:val="Compact"/>
            </w:pPr>
            <w:r>
              <w:t>er_res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796EFC">
            <w:pPr>
              <w:pStyle w:val="Compact"/>
              <w:jc w:val="right"/>
            </w:pPr>
            <w:r>
              <w:t>cr_leve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796EFC">
            <w:pPr>
              <w:pStyle w:val="Compact"/>
            </w:pPr>
            <w:r>
              <w:t>cr_slop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796EFC">
            <w:pPr>
              <w:pStyle w:val="Compact"/>
              <w:jc w:val="right"/>
            </w:pPr>
            <w:r>
              <w:t>cr_resid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attention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5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3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0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9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7(-.04, .17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.77( .73, .81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.01(-.12, .09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attention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octo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138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7.21(10.7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36( .1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5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45(2.3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5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9( .1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63( .1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 xml:space="preserve">.01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5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.09(-.25, .08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.62( .51, .71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1(-.16, .18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attention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299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6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8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2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6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15( .1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7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10( .9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2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 xml:space="preserve">.05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6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15( .03, .26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5(-.07, .16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attention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hrs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serial7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535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11.16(6.8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6( .2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8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2.73(2.9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5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11( .02, .19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.04(-.05, .12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.05(-.13, .04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episodic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bstory_de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2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3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2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1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3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3(-.07, .14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.64( .57, .70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.03(-.13, .08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episodic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information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30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35( .2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9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6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8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4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11(-.01, .22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10(-.01, .21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episodic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logic_de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20( .1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.01( .01),</w:t>
            </w:r>
            <w:r>
              <w:t xml:space="preserve">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5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0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8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11( .01, .22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.38(-.47,-.29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.01(-.11, .10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executive function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trailsb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72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1194.13(1879.7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2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19.54(145.9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9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279.10(856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4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28( .05, .48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.35( .13, .54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.10(-.33, .13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luenc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categories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67( .2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2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3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2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18( .08, .28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.48( .40, .56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3(-.07, .13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luid reasoning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analogies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30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15( .1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9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3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4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4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11(-.00, .22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6(-.05, .17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luid reasoning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block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72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165.36(340.9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3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1.10(15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4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31.73(63.3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2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.23(-.44, .01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.50(-.65,-.30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10(-.14, .32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luid reasoning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octo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block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136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158.68(59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1.05( .8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9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19.93(11.1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7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30( .1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75( .1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 xml:space="preserve">.11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7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30( .14, .45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.75( .66, .81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11(-.06, .28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luid reasoning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matrices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17( 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3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9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1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17( .07, .27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.65( .58, .70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.02(-.13, .08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luid reasoning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lasa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raven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80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44.79(11.8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19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3.44(2.9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5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18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54( .1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 xml:space="preserve">.03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5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18( .12, .25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.56( .51, .60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3(-.04, .10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luid reasoning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rotate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299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1.50( .6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3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3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6( .1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19( .08, .30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2(-.10, .13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mental status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mmse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3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7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0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6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9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3(-.07, .14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.39(-.48,-.30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2(-.08, .12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mental status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mmse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30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11( .0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8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2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9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16( .05, .27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5(-.06, .16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mental status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hrs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tics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535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8.15(6.7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3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29( .2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2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44(3.3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16( .08, .24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.13(-.21,-.05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1(-.08, .09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perceptual speed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lasa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letter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80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79.73(21.4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16( .1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3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14.97(3.6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16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18( .1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3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 xml:space="preserve">.12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16( .09, .23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.18( .12, .25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12( .05, .19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perceptual speed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num_comp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21( .2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2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1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7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7(-.04, .17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.76(-.80,-.72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.01(-.11, .10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perceptual speed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72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8.45(313.9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8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4.97(19.7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17.31(73.8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.01(-.24, .22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.31(-.50,-.08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5(-.18, .28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perceptual speed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85( .3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0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7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4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8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20( .09, .29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.04(-.15, .06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4(-.07, .14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perceptual speed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octo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133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244.57(90.3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3.13(1.5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4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9.63(18.2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31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73( .1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 xml:space="preserve">-.04( 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31( .15, .46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.73( .64, .80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.04(-.21, .13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bnt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5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3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3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0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9(-.02, .19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.82(-.85,-.78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.02(-.13, .08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nart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10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8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0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2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10(-.01, .20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.24(-.33,-.13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.02(-.12, .09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synonyms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30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30( .2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4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9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2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8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13( .02, .24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4(-.07, .15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elsa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309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4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6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4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2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7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6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6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22( .3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8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 xml:space="preserve">.03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7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6( .02, .09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.00(-.04, .04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3(-.01, .06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elsa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309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4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6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4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2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7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6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6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22( .3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8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 xml:space="preserve">.03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7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6( .02, .09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.00(-.04, .04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3(-.01, .06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elsa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10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309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3.78(2.6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5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2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8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1.62(1.3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4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6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5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22( .3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 xml:space="preserve">.03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5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6( .02, .09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.23(-.27,-.20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3(-.01, .06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elsa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10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309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3.78(2.6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5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2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8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1.62(1.3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4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6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5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22( .3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 xml:space="preserve">.03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5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6( .02, .09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.23(-.27,-.20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3(-.01, .06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hrs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535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9.99(7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6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8( .1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2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2.30(2.6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8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10( .02, .19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.22( .14, .30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3(-.05, .12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hrs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535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9.99(7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6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8( .1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2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2.30(2.6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8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10( .02, .19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.22( .14, .30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3(-.05, .12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5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4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2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0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7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6(-.04, .17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.27( .17, .36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1(-.09, .12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word_rec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1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8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6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9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1(-.09, .12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.38(-.46,-.28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7(-.04, .17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bstory_im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5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3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8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9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8(-.03, .18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.69( .63, .74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.05(-.15, .06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digit_tot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72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77.93(132.7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6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4.14(5.1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2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20.81(16.4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.21(-.42, .02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.91(-.94,-.86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20(-.03, .41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fig_mem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299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40( .1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2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1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8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23( .12, .33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1(-.10, .13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logic_im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12( .1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3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2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0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5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8(-.03, .18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.57(-.63,-.49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0(-.10, .11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octo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prose_im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136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63.89(39.4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17( .4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8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11.87(14.4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22( .1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9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26( .5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2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 xml:space="preserve">.10( .1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22( .05, .37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.25(-.40,-.09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10(-.07, .26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elsa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word_im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309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3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5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2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2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6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6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5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11( .1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3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 xml:space="preserve">.05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6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6( .02, .09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.00(-.04, .04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5( .01, .08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elsa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10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word_im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309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3.22(2.2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4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2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2.34(1.2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5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6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5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11( .1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2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 xml:space="preserve">.05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6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6( .02, .09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.11(-.15,-.08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5( .01, .08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hrs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word_im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535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16.41(6.1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0( .1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9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4.22(2.3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7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21( .13, .29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.00(-.09, .08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7(-.02, .15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lasa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word_im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80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35.22(17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4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3( .1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19.63(5.3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10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4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11( .4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 xml:space="preserve">.10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10( .03, .17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.11( .04, .18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10( .03, .17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word_im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12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4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0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8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5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5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10(-.01, .20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.09(-.19, .02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9(-.01, .19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verbal comprehension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ideas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0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8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5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0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6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.02(-.13, .08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.67(-.72,-.61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3(-.08, .13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visual discrimination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line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16( 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5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3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0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9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14( .04, .24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.27( .17, .36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1(-.10, .11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working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8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4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5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0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4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11( .00, .21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.16(-.26,-.06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.01(-.12, .09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working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octo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138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28.91(13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3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33( .3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8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5.13(4.8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9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30( .1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2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36( .4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7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 xml:space="preserve">-.09( 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7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31( .15, .45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.36( .21, .50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.09(-.25, .08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working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299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9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3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7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22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2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44( .8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 xml:space="preserve">-.03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22( .11, .33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.03(-.15, .08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working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digit_o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2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9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9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0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2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.03(-.14, .07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.38( .28, .46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.01(-.12, .09)</w:t>
            </w:r>
          </w:p>
        </w:tc>
      </w:tr>
    </w:tbl>
    <w:p w:rsidR="00790DAF" w:rsidRDefault="00796EFC">
      <w:pPr>
        <w:pStyle w:val="Heading2"/>
      </w:pPr>
      <w:bookmarkStart w:id="2" w:name="female"/>
      <w:bookmarkStart w:id="3" w:name="_Toc465509077"/>
      <w:bookmarkEnd w:id="2"/>
      <w:r>
        <w:t>female</w:t>
      </w:r>
      <w:bookmarkEnd w:id="3"/>
    </w:p>
    <w:tbl>
      <w:tblPr>
        <w:tblW w:w="0" w:type="pct"/>
        <w:tblLook w:val="07E0" w:firstRow="1" w:lastRow="1" w:firstColumn="1" w:lastColumn="1" w:noHBand="1" w:noVBand="1"/>
      </w:tblPr>
      <w:tblGrid>
        <w:gridCol w:w="948"/>
        <w:gridCol w:w="477"/>
        <w:gridCol w:w="541"/>
        <w:gridCol w:w="778"/>
        <w:gridCol w:w="460"/>
        <w:gridCol w:w="976"/>
        <w:gridCol w:w="733"/>
        <w:gridCol w:w="915"/>
        <w:gridCol w:w="625"/>
        <w:gridCol w:w="672"/>
        <w:gridCol w:w="594"/>
        <w:gridCol w:w="620"/>
        <w:gridCol w:w="648"/>
        <w:gridCol w:w="589"/>
      </w:tblGrid>
      <w:tr w:rsidR="00790DA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796EFC">
            <w:pPr>
              <w:pStyle w:val="Compact"/>
            </w:pPr>
            <w:r>
              <w:t>dom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796EFC">
            <w:pPr>
              <w:pStyle w:val="Compact"/>
              <w:jc w:val="right"/>
            </w:pPr>
            <w:r>
              <w:t>stud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796EFC">
            <w:pPr>
              <w:pStyle w:val="Compact"/>
            </w:pPr>
            <w:r>
              <w:t>phy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796EFC">
            <w:pPr>
              <w:pStyle w:val="Compact"/>
              <w:jc w:val="right"/>
            </w:pPr>
            <w:r>
              <w:t>co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796EFC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796EFC">
            <w:pPr>
              <w:pStyle w:val="Compact"/>
              <w:jc w:val="right"/>
            </w:pPr>
            <w:r>
              <w:t>tau_leve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796EFC">
            <w:pPr>
              <w:pStyle w:val="Compact"/>
              <w:jc w:val="right"/>
            </w:pPr>
            <w:r>
              <w:t>tau_slop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796EFC">
            <w:pPr>
              <w:pStyle w:val="Compact"/>
              <w:jc w:val="right"/>
            </w:pPr>
            <w:r>
              <w:t>tau_res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796EFC">
            <w:pPr>
              <w:pStyle w:val="Compact"/>
              <w:jc w:val="right"/>
            </w:pPr>
            <w:r>
              <w:t>er_leve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796EFC">
            <w:pPr>
              <w:pStyle w:val="Compact"/>
              <w:jc w:val="right"/>
            </w:pPr>
            <w:r>
              <w:t>er_slop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796EFC">
            <w:pPr>
              <w:pStyle w:val="Compact"/>
            </w:pPr>
            <w:r>
              <w:t>er_res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796EFC">
            <w:pPr>
              <w:pStyle w:val="Compact"/>
              <w:jc w:val="right"/>
            </w:pPr>
            <w:r>
              <w:t>cr_leve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796EFC">
            <w:pPr>
              <w:pStyle w:val="Compact"/>
            </w:pPr>
            <w:r>
              <w:t>cr_slop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796EFC">
            <w:pPr>
              <w:pStyle w:val="Compact"/>
              <w:jc w:val="right"/>
            </w:pPr>
            <w:r>
              <w:t>cr_resid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attention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6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9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2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13( .07, .19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3(-.03, .10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attention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octo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275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26(4.9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6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12( .1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45(1.9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0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6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30( .2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7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 xml:space="preserve">.01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.01(-.12, .11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.29(-.40,-.18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1(-.11, .13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attention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409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2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7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8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2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7( .6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 xml:space="preserve">.07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7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8(-.02, .18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7(-.03, .17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attention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hrs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serial7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715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8.15(4.1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5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16( .1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7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44(1.7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11( .04, .18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.31( .25, .38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.01(-.08, .06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episodic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bstory_de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1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4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2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8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2(-.04, .08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.06(-.12, .01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episodic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information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41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6( .1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6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5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9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3(-.06, .13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11( .01, .20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episodic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logic_de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3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1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2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3(-.03, .09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.02(-.08, .04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executive function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trailsb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15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781.69(661.6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4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54(29.2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8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78.15(239.8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4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.24(-.38,-.08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.04(-.19, .13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.05(-.21, .11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luenc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categories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49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0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9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3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22( .16, .28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.04(-.10, .03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luid reasoning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analogies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408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19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6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1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6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26( .17, .35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2(-.08, .12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luid reasoning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block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15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86.03(78.6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7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36(2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6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38(16.6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8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19( .03, .34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.15(-.01, .31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.00(-.16, .16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luid reasoning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octo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block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27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83.65(32.9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4( .6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6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22.75(9.6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2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23( .0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2( .3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6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 xml:space="preserve">.15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23( .12, .34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.02(-.10, .14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15( .03, .26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luid reasoning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matrices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12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20( .14, .26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.05(-.11, .02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luid reasoning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lasa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raven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782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43.20(8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1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6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53(2.7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5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29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14( .4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5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 xml:space="preserve">.00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5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29( .22, .35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.16(-.22,-.09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0(-.07, .08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luid reasoning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rotate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408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1.12( .3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8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3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8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29( .19, .37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1(-.09, .11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mental status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mmse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2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6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4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3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5(-.01, .11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1(-.05, .07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mental status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mmse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412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2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8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6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.07(-.17, .02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15( .05, .24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mental status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hrs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tics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715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10.30(6.6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2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33( .2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9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1.12(2.1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13( .05, .20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.33( .26, .39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.02(-.09, .05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perceptual speed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lasa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letter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782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74.21(15.6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1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12.67(3.6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22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3( .3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2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 xml:space="preserve">.11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22( .15, .29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.03(-.10, .04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11( .04, .18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perceptual speed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num_comp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28( 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0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7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0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6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15( .09, .21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0(-.06, .06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perceptual speed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15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215.86(120.8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7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2.80(4.4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2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1.93(24.5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4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30( .14, .44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.50( .37, .62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.01(-.17, .15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perceptual speed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48( .1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0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3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1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9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18( .12, .24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1(-.05, .08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perceptual speed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octo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263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202.30(47.7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2.24(1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3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8.29(13.5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4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38( 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66( .1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 xml:space="preserve">.03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4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38( .27, .48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.66( .59, .72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3(-.09, .15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bnt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2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2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2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5(-.01, .11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.02(-.08, .04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nart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10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3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8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16( .10, .22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0(-.06, .06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synonyms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41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22( .0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2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4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9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18( .08, .27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8(-.02, .17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elsa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351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2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5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3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7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5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5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43(1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8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 xml:space="preserve">.01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6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5( .01, .08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2(-.02, .05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elsa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351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2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5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3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7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5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5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43(1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8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 xml:space="preserve">.01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6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5( .01, .08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2(-.02, .05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elsa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10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351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2.12(1.7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3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1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8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67(1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3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5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4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43( .4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9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 xml:space="preserve">.01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4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5( .01, .08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.42(-.45,-.40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2(-.02, .05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elsa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10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351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2.12(1.7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3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1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8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67(1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3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5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4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43( .4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9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 xml:space="preserve">.01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4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5( .01, .08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.42(-.45,-.40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2(-.02, .05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hrs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715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17.88(4.4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17( .1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2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86(1.9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5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26( .19, .32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.66( .61, .70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1(-.06, .09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hrs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715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17.88(4.4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17( .1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2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86(1.9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5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26( .19, .32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.66( .61, .70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1(-.06, .09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3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2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0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4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6(-.01, .12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0(-.06, .06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word_rec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6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3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6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3(-.03, .09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.00(-.06, .06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0(-.06, .06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bstory_im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3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3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2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8( .02, .14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.04(-.10, .02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digit_tot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15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24.44(27.6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8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61( .9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3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3.65(7.2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2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.15(-.30, .01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.48(-.60,-.35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6(-.10, .22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fig_mem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41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10( 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6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9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4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10( .00, .19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6(-.04, .15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logic_im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5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6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5(-.01, .11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.02(-.08, .05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octo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prose_im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267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28.79(16.8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9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8( .5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8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7.21(5.6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16( .0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8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5( .3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8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 xml:space="preserve">.08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16( .04, .27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.05(-.17, .07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8(-.04, .19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elsa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word_im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351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3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9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8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9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7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9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16( .4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 xml:space="preserve">.02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8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7( .04, .10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2(-.01, .06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elsa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10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word_im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351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2.63(1.4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8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1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3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1.00( .8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4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7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8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16( .3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3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 xml:space="preserve">.02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4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7( .04, .10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.16(-.20,-.13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2(-.01, .06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hrs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word_im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715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15.65(3.7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6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7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1.76(1.6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7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30( .23, .36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.26( .19, .33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4(-.04, .11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lasa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word_im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782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37.66(13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1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6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25.45(4.5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16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10( .5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6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 xml:space="preserve">.14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16( .09, .23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.10( .03, .17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14( .07, .20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word_im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13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2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3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12( .06, .18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4(-.02, .11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verbal comprehension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ideas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2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8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5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18( .12, .24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.01(-.08, .05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visual discrimination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line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10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6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8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15( .08, .20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.04(-.10, .02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working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8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15( .09, .21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.51( .47, .56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.04(-.11, .02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working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octo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275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8.74(5.7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3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4( .1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6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82(2.4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4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19( .1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3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16( .5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5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 xml:space="preserve">.02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4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19( .07, .30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.15( .04, .27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2(-.10, .13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working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409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8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9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9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33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35( .2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9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 xml:space="preserve">-.03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9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33( .24, .41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.03(-.13, .07)</w:t>
            </w:r>
          </w:p>
        </w:tc>
      </w:tr>
      <w:tr w:rsidR="00790DAF"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working memory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digit_o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6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-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1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4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19( .13, .25)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796EFC">
            <w:pPr>
              <w:pStyle w:val="Compact"/>
              <w:jc w:val="right"/>
            </w:pPr>
            <w:r>
              <w:t>.03(-.04, .09)</w:t>
            </w:r>
          </w:p>
        </w:tc>
      </w:tr>
    </w:tbl>
    <w:p w:rsidR="00790DAF" w:rsidRDefault="00796EFC" w:rsidP="00226E8E">
      <w:pPr>
        <w:pStyle w:val="Heading1"/>
      </w:pPr>
      <w:bookmarkStart w:id="4" w:name="session-information"/>
      <w:bookmarkStart w:id="5" w:name="_GoBack"/>
      <w:bookmarkEnd w:id="4"/>
      <w:bookmarkEnd w:id="5"/>
      <w:r>
        <w:rPr>
          <w:rStyle w:val="VerbatimChar"/>
        </w:rPr>
        <w:t xml:space="preserve"> </w:t>
      </w:r>
    </w:p>
    <w:sectPr w:rsidR="00790DA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96EFC" w:rsidRDefault="00796EFC">
      <w:pPr>
        <w:spacing w:after="0"/>
      </w:pPr>
      <w:r>
        <w:separator/>
      </w:r>
    </w:p>
  </w:endnote>
  <w:endnote w:type="continuationSeparator" w:id="0">
    <w:p w:rsidR="00796EFC" w:rsidRDefault="00796E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96EFC" w:rsidRDefault="00796EFC">
      <w:r>
        <w:separator/>
      </w:r>
    </w:p>
  </w:footnote>
  <w:footnote w:type="continuationSeparator" w:id="0">
    <w:p w:rsidR="00796EFC" w:rsidRDefault="00796E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334121E"/>
    <w:multiLevelType w:val="multilevel"/>
    <w:tmpl w:val="D4A432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A58F8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AC027C5"/>
    <w:multiLevelType w:val="multilevel"/>
    <w:tmpl w:val="BBD2FB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26E8E"/>
    <w:rsid w:val="004E29B3"/>
    <w:rsid w:val="004F76BB"/>
    <w:rsid w:val="00590D07"/>
    <w:rsid w:val="00784D58"/>
    <w:rsid w:val="00790DAF"/>
    <w:rsid w:val="00796EFC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8BD9FE9-58FF-4915-834D-CE23993EEB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4F76B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F76BB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56</Words>
  <Characters>14003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rrelation Report #2</vt:lpstr>
    </vt:vector>
  </TitlesOfParts>
  <Company>University of Victoria</Company>
  <LinksUpToDate>false</LinksUpToDate>
  <CharactersWithSpaces>164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elation Report #2</dc:title>
  <dc:creator>Andrey Koval</dc:creator>
  <cp:lastModifiedBy>Andrey Koval</cp:lastModifiedBy>
  <cp:revision>3</cp:revision>
  <dcterms:created xsi:type="dcterms:W3CDTF">2016-10-29T16:56:00Z</dcterms:created>
  <dcterms:modified xsi:type="dcterms:W3CDTF">2016-10-29T16:57:00Z</dcterms:modified>
</cp:coreProperties>
</file>